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05E7022C" w:rsidR="00000000" w:rsidRDefault="00752C28" w:rsidP="000D0B20">
      <w:pPr>
        <w:pStyle w:val="Heading1"/>
        <w:spacing w:before="0"/>
      </w:pPr>
      <w:r>
        <w:t xml:space="preserve">Major: BS in </w:t>
      </w:r>
      <w:r w:rsidR="00BF7739">
        <w:t>Criminology &amp; Criminal Justice</w:t>
      </w:r>
    </w:p>
    <w:p w14:paraId="297ECB5F" w14:textId="00650465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5079D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2AD08A35" w:rsidR="00BE4E97" w:rsidRDefault="0000000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D76F0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E3F9340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010F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F7739" w:rsidRDefault="00752C28" w:rsidP="00BF773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137412E" w:rsidR="002946E6" w:rsidRPr="0000459F" w:rsidRDefault="00000000" w:rsidP="000D0B20">
            <w:pPr>
              <w:spacing w:after="0"/>
            </w:pPr>
            <w:hyperlink r:id="rId8" w:tooltip="Core Humanities" w:history="1">
              <w:r w:rsidR="00E441B3" w:rsidRPr="00C7385A">
                <w:rPr>
                  <w:rStyle w:val="Hyperlink"/>
                  <w:color w:val="0000FF"/>
                </w:rPr>
                <w:t>Core</w:t>
              </w:r>
              <w:r w:rsidR="002946E6" w:rsidRPr="00C7385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CB02558" w:rsidR="002946E6" w:rsidRDefault="00000000" w:rsidP="000D0B20">
            <w:pPr>
              <w:spacing w:after="0"/>
            </w:pPr>
            <w:hyperlink r:id="rId9" w:tooltip="Core Social Science" w:history="1">
              <w:r w:rsidR="00E441B3" w:rsidRPr="00C7385A">
                <w:rPr>
                  <w:rStyle w:val="Hyperlink"/>
                  <w:color w:val="0000FF"/>
                </w:rPr>
                <w:t>Core</w:t>
              </w:r>
              <w:r w:rsidR="002946E6" w:rsidRPr="00C7385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7F0B2771" w14:textId="77777777" w:rsidR="007732CA" w:rsidRDefault="007732CA" w:rsidP="007732CA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69F51348" w14:textId="77777777" w:rsidR="007732CA" w:rsidRDefault="007732CA" w:rsidP="007732CA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52C3EB0" w:rsidR="00E415F7" w:rsidRPr="007732CA" w:rsidRDefault="007732CA" w:rsidP="007732CA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F7739" w:rsidRDefault="00752C28" w:rsidP="00BF773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B455C9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C7385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69F1FDAD" w:rsidR="00D421C1" w:rsidRDefault="00BF7739" w:rsidP="000D0B20">
            <w:pPr>
              <w:spacing w:after="0"/>
            </w:pPr>
            <w:r>
              <w:t>CRM 101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F99851F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C7385A">
                <w:rPr>
                  <w:rStyle w:val="Hyperlink"/>
                  <w:color w:val="0000FF"/>
                </w:rPr>
                <w:t xml:space="preserve">Visual </w:t>
              </w:r>
              <w:r w:rsidR="00F96F24" w:rsidRPr="00C7385A">
                <w:rPr>
                  <w:rStyle w:val="Hyperlink"/>
                  <w:color w:val="0000FF"/>
                </w:rPr>
                <w:t>and</w:t>
              </w:r>
              <w:r w:rsidR="00403CB1" w:rsidRPr="00C7385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C7385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01C421F" w:rsidR="00403CB1" w:rsidRDefault="00000000" w:rsidP="000D0B20">
            <w:pPr>
              <w:spacing w:after="0"/>
            </w:pPr>
            <w:hyperlink r:id="rId12" w:tooltip="Text-Based Humanities" w:history="1">
              <w:r w:rsidR="00403CB1" w:rsidRPr="00C7385A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807D27D" w:rsidR="00403CB1" w:rsidRDefault="00000000" w:rsidP="000D0B20">
            <w:pPr>
              <w:spacing w:after="0"/>
            </w:pPr>
            <w:hyperlink r:id="rId13" w:tooltip="Natural Science" w:history="1">
              <w:r w:rsidR="00403CB1" w:rsidRPr="00C7385A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77777777" w:rsidR="00BF7739" w:rsidRDefault="00BF7739" w:rsidP="00BF7739">
      <w:pPr>
        <w:pStyle w:val="Heading2"/>
        <w:spacing w:before="0"/>
      </w:pPr>
      <w:r>
        <w:t>Criminology &amp; Criminal Justice Requirements (44 Credits)</w:t>
      </w:r>
    </w:p>
    <w:p w14:paraId="063C4C72" w14:textId="77777777" w:rsidR="00BF7739" w:rsidRPr="00752C28" w:rsidRDefault="00BF7739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riminology &amp; Criminal Justice Cor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riminology and Criminal Justice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12C12AB1" w:rsidR="00BF7739" w:rsidRPr="006A68B8" w:rsidRDefault="00BF7739" w:rsidP="00BF773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101 (4cr) – Introduction to Criminology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36F16C4A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102 (4cr) – Introduction to Criminal Justice</w:t>
            </w:r>
          </w:p>
          <w:p w14:paraId="66D431B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79439E74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00 (4cr) – Law Enforcement</w:t>
            </w:r>
          </w:p>
          <w:p w14:paraId="3222BB02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67B9D607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40 (4cr) – Research Methods</w:t>
            </w:r>
          </w:p>
          <w:p w14:paraId="5F54C31A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1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0D6ADDFF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45 (4cr) – Statistics for Criminology and Criminal Justice</w:t>
            </w:r>
          </w:p>
          <w:p w14:paraId="57D3435F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240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4BD22BCA" w14:textId="77777777" w:rsidTr="00003F04">
        <w:trPr>
          <w:cantSplit/>
        </w:trPr>
        <w:tc>
          <w:tcPr>
            <w:tcW w:w="3617" w:type="pct"/>
          </w:tcPr>
          <w:p w14:paraId="15C84373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11 (4cr) – Criminal Law and Procedure</w:t>
            </w:r>
          </w:p>
          <w:p w14:paraId="3ED0498D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57A2779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D2E61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902A5F" w14:paraId="25DE4A69" w14:textId="77777777" w:rsidTr="00003F04">
        <w:trPr>
          <w:cantSplit/>
        </w:trPr>
        <w:tc>
          <w:tcPr>
            <w:tcW w:w="3617" w:type="pct"/>
          </w:tcPr>
          <w:p w14:paraId="58E6D500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13 (4cr) – Corrections</w:t>
            </w:r>
          </w:p>
          <w:p w14:paraId="2A863B11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 and Junior or Senior standing</w:t>
            </w:r>
          </w:p>
        </w:tc>
        <w:tc>
          <w:tcPr>
            <w:tcW w:w="671" w:type="pct"/>
          </w:tcPr>
          <w:p w14:paraId="7A94BB63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E5B85B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902A5F" w14:paraId="34F0DF09" w14:textId="77777777" w:rsidTr="00003F04">
        <w:trPr>
          <w:cantSplit/>
        </w:trPr>
        <w:tc>
          <w:tcPr>
            <w:tcW w:w="3617" w:type="pct"/>
          </w:tcPr>
          <w:p w14:paraId="5BD95F55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24 (4cr) – Criminological Theory</w:t>
            </w:r>
          </w:p>
          <w:p w14:paraId="3D2B1AC4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1 or CRM 102 and Junior or Senior standing</w:t>
            </w:r>
          </w:p>
        </w:tc>
        <w:tc>
          <w:tcPr>
            <w:tcW w:w="671" w:type="pct"/>
          </w:tcPr>
          <w:p w14:paraId="39AEB7B5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CA60CF" w14:textId="77777777" w:rsidR="00BF7739" w:rsidRPr="00902A5F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77777777" w:rsidR="00BF7739" w:rsidRPr="00752C28" w:rsidRDefault="00BF7739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riminology &amp; Criminal Justice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77777777" w:rsidR="00BF7739" w:rsidRDefault="00BF7739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riminology and Criminal Justice Major Elective Requirements</w:t>
            </w:r>
          </w:p>
          <w:p w14:paraId="20DD26D5" w14:textId="09CBADC8" w:rsidR="00BF7739" w:rsidRPr="00673707" w:rsidRDefault="00BF7739" w:rsidP="00003F04">
            <w:pPr>
              <w:rPr>
                <w:rFonts w:ascii="Times New Roman" w:hAnsi="Times New Roman"/>
                <w:b/>
                <w:bCs/>
                <w:i/>
                <w:iCs/>
                <w:sz w:val="21"/>
                <w:szCs w:val="21"/>
              </w:rPr>
            </w:pPr>
            <w:r w:rsidRPr="00673707">
              <w:rPr>
                <w:rFonts w:ascii="Times New Roman" w:hAnsi="Times New Roman"/>
                <w:i/>
                <w:iCs/>
              </w:rPr>
              <w:t xml:space="preserve">In addition to the core course degree requirements, students must take a minimum of </w:t>
            </w:r>
            <w:r w:rsidRPr="00673707">
              <w:rPr>
                <w:rFonts w:ascii="Times New Roman" w:hAnsi="Times New Roman"/>
                <w:b/>
                <w:bCs/>
                <w:i/>
                <w:iCs/>
              </w:rPr>
              <w:t>12 hours of criminology electives that include 8 hours from 300 and 400 level courses.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r w:rsidRPr="00673707">
              <w:rPr>
                <w:rFonts w:ascii="Times New Roman" w:hAnsi="Times New Roman"/>
                <w:i/>
                <w:iCs/>
              </w:rPr>
              <w:t>Students must choose at least one course from each of the three categorie</w:t>
            </w:r>
            <w:r>
              <w:rPr>
                <w:rFonts w:ascii="Times New Roman" w:hAnsi="Times New Roman"/>
                <w:i/>
                <w:iCs/>
              </w:rPr>
              <w:t xml:space="preserve">s. Pre-requisites will depend on the course chosen. Refer to the </w:t>
            </w:r>
            <w:hyperlink r:id="rId14" w:tooltip="catalog" w:history="1">
              <w:r w:rsidRPr="00C7385A">
                <w:rPr>
                  <w:rStyle w:val="Hyperlink"/>
                  <w:rFonts w:ascii="Times New Roman" w:hAnsi="Times New Roman"/>
                  <w:i/>
                  <w:iCs/>
                  <w:color w:val="0000FF"/>
                </w:rPr>
                <w:t>catalog</w:t>
              </w:r>
            </w:hyperlink>
            <w:r>
              <w:rPr>
                <w:rFonts w:ascii="Times New Roman" w:hAnsi="Times New Roman"/>
                <w:i/>
                <w:iCs/>
              </w:rPr>
              <w:t xml:space="preserve"> for options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1 Major Elective (4cr)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3B2446D5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2 Major Elective (4cr)</w:t>
            </w:r>
          </w:p>
          <w:p w14:paraId="79BE3E3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0AD9BC8E" w14:textId="77777777" w:rsidR="00BF7739" w:rsidRDefault="00BF7739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3 Major Elective (4cr)</w:t>
            </w:r>
          </w:p>
          <w:p w14:paraId="5E233B4C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BF7739" w:rsidRDefault="00F60F98" w:rsidP="00BF7739">
      <w:pPr>
        <w:spacing w:after="0"/>
        <w:rPr>
          <w:sz w:val="2"/>
          <w:szCs w:val="2"/>
        </w:rPr>
      </w:pPr>
    </w:p>
    <w:sectPr w:rsidR="00F60F98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67159" w14:textId="77777777" w:rsidR="00A04CFE" w:rsidRDefault="00A04CFE" w:rsidP="00A5113C">
      <w:pPr>
        <w:spacing w:after="0"/>
      </w:pPr>
      <w:r>
        <w:separator/>
      </w:r>
    </w:p>
  </w:endnote>
  <w:endnote w:type="continuationSeparator" w:id="0">
    <w:p w14:paraId="3945FF76" w14:textId="77777777" w:rsidR="00A04CFE" w:rsidRDefault="00A04CFE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CB668" w14:textId="77777777" w:rsidR="00A04CFE" w:rsidRDefault="00A04CFE" w:rsidP="00A5113C">
      <w:pPr>
        <w:spacing w:after="0"/>
      </w:pPr>
      <w:r>
        <w:separator/>
      </w:r>
    </w:p>
  </w:footnote>
  <w:footnote w:type="continuationSeparator" w:id="0">
    <w:p w14:paraId="30757B0E" w14:textId="77777777" w:rsidR="00A04CFE" w:rsidRDefault="00A04CFE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287635">
    <w:abstractNumId w:val="1"/>
  </w:num>
  <w:num w:numId="2" w16cid:durableId="2135714813">
    <w:abstractNumId w:val="2"/>
  </w:num>
  <w:num w:numId="3" w16cid:durableId="258292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0D76F0"/>
    <w:rsid w:val="001F6F90"/>
    <w:rsid w:val="00233CE6"/>
    <w:rsid w:val="002566EE"/>
    <w:rsid w:val="002946E6"/>
    <w:rsid w:val="002E08A0"/>
    <w:rsid w:val="002F43B3"/>
    <w:rsid w:val="00366CF4"/>
    <w:rsid w:val="003A3329"/>
    <w:rsid w:val="00403CB1"/>
    <w:rsid w:val="00422485"/>
    <w:rsid w:val="00433553"/>
    <w:rsid w:val="004411A7"/>
    <w:rsid w:val="0046097D"/>
    <w:rsid w:val="00475D23"/>
    <w:rsid w:val="00597CC6"/>
    <w:rsid w:val="005A57B8"/>
    <w:rsid w:val="005C64DC"/>
    <w:rsid w:val="005D1B18"/>
    <w:rsid w:val="0061010F"/>
    <w:rsid w:val="0064090B"/>
    <w:rsid w:val="00673707"/>
    <w:rsid w:val="006A68B8"/>
    <w:rsid w:val="006E0A87"/>
    <w:rsid w:val="00726D6E"/>
    <w:rsid w:val="00735149"/>
    <w:rsid w:val="00752C28"/>
    <w:rsid w:val="007732CA"/>
    <w:rsid w:val="007F140B"/>
    <w:rsid w:val="00880BBB"/>
    <w:rsid w:val="008F4595"/>
    <w:rsid w:val="00902A5F"/>
    <w:rsid w:val="009431D7"/>
    <w:rsid w:val="009A4305"/>
    <w:rsid w:val="00A04CFE"/>
    <w:rsid w:val="00A12A9C"/>
    <w:rsid w:val="00A5079D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7385A"/>
    <w:rsid w:val="00CB6122"/>
    <w:rsid w:val="00D421C1"/>
    <w:rsid w:val="00D6459B"/>
    <w:rsid w:val="00D678A4"/>
    <w:rsid w:val="00D77D18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732CA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7732CA"/>
  </w:style>
  <w:style w:type="character" w:customStyle="1" w:styleId="eop">
    <w:name w:val="eop"/>
    <w:basedOn w:val="DefaultParagraphFont"/>
    <w:rsid w:val="00773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6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9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Criminology &amp; Criminal Justice</vt:lpstr>
    </vt:vector>
  </TitlesOfParts>
  <Manager/>
  <Company/>
  <LinksUpToDate>false</LinksUpToDate>
  <CharactersWithSpaces>51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riminology &amp; Criminal Justice</dc:title>
  <dc:subject/>
  <dc:creator>The University of Tampa</dc:creator>
  <cp:keywords>Unofficial, Degree, Planning, Worksheet, Major, BS, in, Criminology, Criminal, Justice, The, University, of, Tampa</cp:keywords>
  <dc:description/>
  <cp:lastModifiedBy>seKeely Wagner</cp:lastModifiedBy>
  <cp:revision>2</cp:revision>
  <dcterms:created xsi:type="dcterms:W3CDTF">2023-11-07T19:17:00Z</dcterms:created>
  <dcterms:modified xsi:type="dcterms:W3CDTF">2023-11-07T19:17:00Z</dcterms:modified>
  <cp:category/>
</cp:coreProperties>
</file>